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613F5A" w14:textId="51B0765C" w:rsidR="002C7F6A" w:rsidRPr="00540454" w:rsidRDefault="00540454" w:rsidP="00540454">
      <w:pPr>
        <w:pStyle w:val="Title"/>
        <w:jc w:val="center"/>
        <w:rPr>
          <w:b/>
          <w:bCs/>
          <w:u w:val="single"/>
        </w:rPr>
      </w:pPr>
      <w:r w:rsidRPr="00540454">
        <w:rPr>
          <w:b/>
          <w:bCs/>
          <w:u w:val="single"/>
        </w:rPr>
        <w:t>Internship &amp; Project Application SAMPLE</w:t>
      </w:r>
    </w:p>
    <w:p w14:paraId="18DD4258" w14:textId="7B46E695" w:rsidR="00540454" w:rsidRDefault="00540454" w:rsidP="00540454">
      <w:pPr>
        <w:pStyle w:val="Subtitle"/>
      </w:pPr>
    </w:p>
    <w:p w14:paraId="6A08E04E" w14:textId="7B280180" w:rsidR="00540454" w:rsidRPr="00540454" w:rsidRDefault="00540454" w:rsidP="00540454">
      <w:pPr>
        <w:pStyle w:val="Subtitle"/>
        <w:jc w:val="center"/>
        <w:rPr>
          <w:i/>
          <w:iCs/>
        </w:rPr>
      </w:pPr>
      <w:r w:rsidRPr="00540454">
        <w:rPr>
          <w:i/>
          <w:iCs/>
        </w:rPr>
        <w:t>Please note: The screenshots throughout this document are meant to serve as an example.</w:t>
      </w:r>
    </w:p>
    <w:p w14:paraId="0AE4D791" w14:textId="082E99F0" w:rsidR="00540454" w:rsidRDefault="00540454"/>
    <w:p w14:paraId="7ED451DE" w14:textId="4F211EFC" w:rsidR="00540454" w:rsidRDefault="00540454">
      <w:bookmarkStart w:id="0" w:name="_GoBack"/>
      <w:bookmarkEnd w:id="0"/>
    </w:p>
    <w:p w14:paraId="44AE80B0" w14:textId="758BC34A" w:rsidR="00540454" w:rsidRDefault="00540454"/>
    <w:p w14:paraId="0DCFE88B" w14:textId="7C18DD4E" w:rsidR="00540454" w:rsidRDefault="00540454"/>
    <w:p w14:paraId="60EEFE1B" w14:textId="4B974CEA" w:rsidR="00540454" w:rsidRDefault="00540454"/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id w:val="1282233129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4FAF7765" w14:textId="35660769" w:rsidR="00540454" w:rsidRPr="00540454" w:rsidRDefault="00540454" w:rsidP="00540454">
          <w:pPr>
            <w:pStyle w:val="TOCHeading"/>
            <w:jc w:val="center"/>
            <w:rPr>
              <w:sz w:val="32"/>
              <w:szCs w:val="32"/>
              <w:u w:val="single"/>
            </w:rPr>
          </w:pPr>
          <w:r w:rsidRPr="00540454">
            <w:rPr>
              <w:sz w:val="32"/>
              <w:szCs w:val="32"/>
              <w:u w:val="single"/>
            </w:rPr>
            <w:t>Table of Contents</w:t>
          </w:r>
        </w:p>
        <w:p w14:paraId="1735885F" w14:textId="33EA6D83" w:rsidR="00540454" w:rsidRDefault="00540454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caps w:val="0"/>
              <w:noProof/>
              <w:sz w:val="24"/>
              <w:szCs w:val="24"/>
              <w:u w:val="none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99096432" w:history="1">
            <w:r w:rsidRPr="007F205A">
              <w:rPr>
                <w:rStyle w:val="Hyperlink"/>
                <w:noProof/>
              </w:rPr>
              <w:t>PAGE 2: IPL 300/301 INTERNSHIP/PROJECT COURSE APPL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096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029AF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BD5F2D" w14:textId="42016139" w:rsidR="00540454" w:rsidRDefault="004749E9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caps w:val="0"/>
              <w:noProof/>
              <w:sz w:val="24"/>
              <w:szCs w:val="24"/>
              <w:u w:val="none"/>
            </w:rPr>
          </w:pPr>
          <w:hyperlink w:anchor="_Toc99096433" w:history="1">
            <w:r w:rsidR="00540454" w:rsidRPr="007F205A">
              <w:rPr>
                <w:rStyle w:val="Hyperlink"/>
                <w:noProof/>
              </w:rPr>
              <w:t>PAGE 3: INTERNSHIP PROJECT DESCRIPTION</w:t>
            </w:r>
            <w:r w:rsidR="00540454">
              <w:rPr>
                <w:noProof/>
                <w:webHidden/>
              </w:rPr>
              <w:tab/>
            </w:r>
            <w:r w:rsidR="00540454">
              <w:rPr>
                <w:noProof/>
                <w:webHidden/>
              </w:rPr>
              <w:fldChar w:fldCharType="begin"/>
            </w:r>
            <w:r w:rsidR="00540454">
              <w:rPr>
                <w:noProof/>
                <w:webHidden/>
              </w:rPr>
              <w:instrText xml:space="preserve"> PAGEREF _Toc99096433 \h </w:instrText>
            </w:r>
            <w:r w:rsidR="00540454">
              <w:rPr>
                <w:noProof/>
                <w:webHidden/>
              </w:rPr>
            </w:r>
            <w:r w:rsidR="00540454">
              <w:rPr>
                <w:noProof/>
                <w:webHidden/>
              </w:rPr>
              <w:fldChar w:fldCharType="separate"/>
            </w:r>
            <w:r w:rsidR="00B029AF">
              <w:rPr>
                <w:noProof/>
                <w:webHidden/>
              </w:rPr>
              <w:t>3</w:t>
            </w:r>
            <w:r w:rsidR="00540454">
              <w:rPr>
                <w:noProof/>
                <w:webHidden/>
              </w:rPr>
              <w:fldChar w:fldCharType="end"/>
            </w:r>
          </w:hyperlink>
        </w:p>
        <w:p w14:paraId="2AF94A2B" w14:textId="544C16B9" w:rsidR="00540454" w:rsidRDefault="004749E9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caps w:val="0"/>
              <w:noProof/>
              <w:sz w:val="24"/>
              <w:szCs w:val="24"/>
              <w:u w:val="none"/>
            </w:rPr>
          </w:pPr>
          <w:hyperlink w:anchor="_Toc99096434" w:history="1">
            <w:r w:rsidR="00540454" w:rsidRPr="007F205A">
              <w:rPr>
                <w:rStyle w:val="Hyperlink"/>
                <w:noProof/>
              </w:rPr>
              <w:t>PAGE 4: PROPOSED LEARNING OBJECTIVES RELATED TO: SKILLS/KNOWLEDGE/AREAS OF EXPERTISE…</w:t>
            </w:r>
            <w:r w:rsidR="00540454">
              <w:rPr>
                <w:noProof/>
                <w:webHidden/>
              </w:rPr>
              <w:tab/>
            </w:r>
            <w:r w:rsidR="00540454">
              <w:rPr>
                <w:noProof/>
                <w:webHidden/>
              </w:rPr>
              <w:fldChar w:fldCharType="begin"/>
            </w:r>
            <w:r w:rsidR="00540454">
              <w:rPr>
                <w:noProof/>
                <w:webHidden/>
              </w:rPr>
              <w:instrText xml:space="preserve"> PAGEREF _Toc99096434 \h </w:instrText>
            </w:r>
            <w:r w:rsidR="00540454">
              <w:rPr>
                <w:noProof/>
                <w:webHidden/>
              </w:rPr>
            </w:r>
            <w:r w:rsidR="00540454">
              <w:rPr>
                <w:noProof/>
                <w:webHidden/>
              </w:rPr>
              <w:fldChar w:fldCharType="separate"/>
            </w:r>
            <w:r w:rsidR="00B029AF">
              <w:rPr>
                <w:noProof/>
                <w:webHidden/>
              </w:rPr>
              <w:t>4</w:t>
            </w:r>
            <w:r w:rsidR="00540454">
              <w:rPr>
                <w:noProof/>
                <w:webHidden/>
              </w:rPr>
              <w:fldChar w:fldCharType="end"/>
            </w:r>
          </w:hyperlink>
        </w:p>
        <w:p w14:paraId="389F212C" w14:textId="4448CEA7" w:rsidR="00540454" w:rsidRDefault="004749E9">
          <w:pPr>
            <w:pStyle w:val="TOC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caps w:val="0"/>
              <w:noProof/>
              <w:sz w:val="24"/>
              <w:szCs w:val="24"/>
              <w:u w:val="none"/>
            </w:rPr>
          </w:pPr>
          <w:hyperlink w:anchor="_Toc99096435" w:history="1">
            <w:r w:rsidR="00540454" w:rsidRPr="007F205A">
              <w:rPr>
                <w:rStyle w:val="Hyperlink"/>
                <w:noProof/>
              </w:rPr>
              <w:t>PAGE 5: STUDENT AGREEMENT</w:t>
            </w:r>
            <w:r w:rsidR="00540454">
              <w:rPr>
                <w:noProof/>
                <w:webHidden/>
              </w:rPr>
              <w:tab/>
            </w:r>
            <w:r w:rsidR="00540454">
              <w:rPr>
                <w:noProof/>
                <w:webHidden/>
              </w:rPr>
              <w:fldChar w:fldCharType="begin"/>
            </w:r>
            <w:r w:rsidR="00540454">
              <w:rPr>
                <w:noProof/>
                <w:webHidden/>
              </w:rPr>
              <w:instrText xml:space="preserve"> PAGEREF _Toc99096435 \h </w:instrText>
            </w:r>
            <w:r w:rsidR="00540454">
              <w:rPr>
                <w:noProof/>
                <w:webHidden/>
              </w:rPr>
            </w:r>
            <w:r w:rsidR="00540454">
              <w:rPr>
                <w:noProof/>
                <w:webHidden/>
              </w:rPr>
              <w:fldChar w:fldCharType="separate"/>
            </w:r>
            <w:r w:rsidR="00B029AF">
              <w:rPr>
                <w:noProof/>
                <w:webHidden/>
              </w:rPr>
              <w:t>5</w:t>
            </w:r>
            <w:r w:rsidR="00540454">
              <w:rPr>
                <w:noProof/>
                <w:webHidden/>
              </w:rPr>
              <w:fldChar w:fldCharType="end"/>
            </w:r>
          </w:hyperlink>
        </w:p>
        <w:p w14:paraId="19843729" w14:textId="4BC86EC0" w:rsidR="00540454" w:rsidRDefault="00540454">
          <w:r>
            <w:rPr>
              <w:b/>
              <w:bCs/>
              <w:noProof/>
            </w:rPr>
            <w:fldChar w:fldCharType="end"/>
          </w:r>
        </w:p>
      </w:sdtContent>
    </w:sdt>
    <w:p w14:paraId="066E978F" w14:textId="5BB907AA" w:rsidR="00540454" w:rsidRDefault="00540454"/>
    <w:p w14:paraId="6467DFDE" w14:textId="0004430F" w:rsidR="00540454" w:rsidRDefault="00540454"/>
    <w:p w14:paraId="3E8D5025" w14:textId="4E487009" w:rsidR="00540454" w:rsidRDefault="00540454"/>
    <w:p w14:paraId="4BFEF3BE" w14:textId="0ED99E23" w:rsidR="00540454" w:rsidRDefault="00540454"/>
    <w:p w14:paraId="4D945D96" w14:textId="5FC0D793" w:rsidR="00540454" w:rsidRDefault="00540454"/>
    <w:p w14:paraId="09C6C07A" w14:textId="28D2CB28" w:rsidR="00540454" w:rsidRDefault="00540454"/>
    <w:p w14:paraId="39C89845" w14:textId="5F8667A1" w:rsidR="00540454" w:rsidRDefault="00540454"/>
    <w:p w14:paraId="42428027" w14:textId="0C3B2AE4" w:rsidR="00540454" w:rsidRDefault="00540454"/>
    <w:p w14:paraId="54E934AF" w14:textId="1196FED6" w:rsidR="00540454" w:rsidRDefault="00540454"/>
    <w:p w14:paraId="68BB0260" w14:textId="69570446" w:rsidR="00540454" w:rsidRDefault="00540454"/>
    <w:p w14:paraId="4A4BE4BE" w14:textId="63644A09" w:rsidR="00540454" w:rsidRDefault="00540454"/>
    <w:p w14:paraId="197916E9" w14:textId="5570A1BD" w:rsidR="00540454" w:rsidRDefault="00540454"/>
    <w:p w14:paraId="5CF9B93C" w14:textId="73440A03" w:rsidR="00540454" w:rsidRDefault="00540454"/>
    <w:p w14:paraId="1440FF6B" w14:textId="1C9355C2" w:rsidR="00540454" w:rsidRDefault="00540454"/>
    <w:p w14:paraId="5B4DBB8E" w14:textId="50212CBF" w:rsidR="00540454" w:rsidRDefault="00540454"/>
    <w:p w14:paraId="23BE8663" w14:textId="77777777" w:rsidR="00540454" w:rsidRDefault="00540454"/>
    <w:p w14:paraId="1768B9E1" w14:textId="27AFA0E4" w:rsidR="00540454" w:rsidRDefault="00540454"/>
    <w:p w14:paraId="1CCB3C00" w14:textId="77777777" w:rsidR="00540454" w:rsidRDefault="00540454"/>
    <w:p w14:paraId="20579D30" w14:textId="21180247" w:rsidR="00540454" w:rsidRPr="00540454" w:rsidRDefault="00540454" w:rsidP="00540454">
      <w:pPr>
        <w:pStyle w:val="Heading1"/>
        <w:rPr>
          <w:b/>
          <w:bCs/>
          <w:u w:val="single"/>
        </w:rPr>
      </w:pPr>
      <w:bookmarkStart w:id="1" w:name="_Toc99096432"/>
      <w:r w:rsidRPr="00540454">
        <w:rPr>
          <w:b/>
          <w:bCs/>
          <w:u w:val="single"/>
        </w:rPr>
        <w:lastRenderedPageBreak/>
        <w:t xml:space="preserve">PAGE 2: IPL 300/301 INTERNSHIP/PROJECT COURSE </w:t>
      </w:r>
      <w:r>
        <w:rPr>
          <w:b/>
          <w:bCs/>
          <w:u w:val="single"/>
        </w:rPr>
        <w:t>APPLICATION</w:t>
      </w:r>
      <w:bookmarkEnd w:id="1"/>
    </w:p>
    <w:p w14:paraId="3D2EF15A" w14:textId="4CEDEFD2" w:rsidR="00540454" w:rsidRDefault="00540454"/>
    <w:p w14:paraId="5F163B3B" w14:textId="23EB64C5" w:rsidR="00540454" w:rsidRDefault="00540454">
      <w:r>
        <w:rPr>
          <w:noProof/>
        </w:rPr>
        <w:drawing>
          <wp:inline distT="0" distB="0" distL="0" distR="0" wp14:anchorId="18858C98" wp14:editId="5562EBDC">
            <wp:extent cx="5486400" cy="6790006"/>
            <wp:effectExtent l="0" t="0" r="0" b="5080"/>
            <wp:docPr id="4" name="Picture 4" descr="The following headings represent the areas filled with sample student information: &#10;- Course&#10;- Applying For&#10;- Student Information&#10;- Internship/Project Information&#10;- Credit Hours and Internship Hours&#10;- UIS Supervis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he following headings represent the areas filled with sample student information: &#10;- Course&#10;- Applying For&#10;- Student Information&#10;- Internship/Project Information&#10;- Credit Hours and Internship Hours&#10;- UIS Supervisor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6790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665027" w14:textId="77777777" w:rsidR="00540454" w:rsidRDefault="00540454"/>
    <w:p w14:paraId="13BA31D2" w14:textId="69160D4B" w:rsidR="00540454" w:rsidRDefault="00540454" w:rsidP="00540454"/>
    <w:p w14:paraId="0E08E571" w14:textId="77777777" w:rsidR="00540454" w:rsidRDefault="00540454" w:rsidP="00540454"/>
    <w:p w14:paraId="321A7626" w14:textId="7C2788DB" w:rsidR="00540454" w:rsidRPr="00540454" w:rsidRDefault="00540454" w:rsidP="00540454">
      <w:pPr>
        <w:pStyle w:val="Heading1"/>
        <w:rPr>
          <w:b/>
          <w:bCs/>
          <w:u w:val="single"/>
        </w:rPr>
      </w:pPr>
      <w:bookmarkStart w:id="2" w:name="_Toc99096433"/>
      <w:r w:rsidRPr="00540454">
        <w:rPr>
          <w:b/>
          <w:bCs/>
          <w:u w:val="single"/>
        </w:rPr>
        <w:lastRenderedPageBreak/>
        <w:t>PAGE 3: INTERNSHIP PROJECT DESCRIPTION</w:t>
      </w:r>
      <w:bookmarkEnd w:id="2"/>
    </w:p>
    <w:p w14:paraId="705BD570" w14:textId="72EB2E82" w:rsidR="00540454" w:rsidRDefault="00540454"/>
    <w:p w14:paraId="43641688" w14:textId="1B4FD119" w:rsidR="00540454" w:rsidRDefault="00540454">
      <w:r>
        <w:rPr>
          <w:noProof/>
        </w:rPr>
        <w:drawing>
          <wp:inline distT="0" distB="0" distL="0" distR="0" wp14:anchorId="60155F42" wp14:editId="0967C617">
            <wp:extent cx="5486400" cy="6931269"/>
            <wp:effectExtent l="0" t="0" r="0" b="3175"/>
            <wp:docPr id="3" name="Picture 3" descr="The following questions are answered with sample student information: &#10;- Proposed internship/project position description.&#10;- Is this internship/project being completed at your current place of employment?&#10;- Outline any academic coursework, experiences, and/or skills you have that will be an asset in your proposed internship/proj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he following questions are answered with sample student information: &#10;- Proposed internship/project position description.&#10;- Is this internship/project being completed at your current place of employment?&#10;- Outline any academic coursework, experiences, and/or skills you have that will be an asset in your proposed internship/project.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6931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1137F" w14:textId="77777777" w:rsidR="00540454" w:rsidRDefault="00540454"/>
    <w:p w14:paraId="08864781" w14:textId="31B8FB99" w:rsidR="00540454" w:rsidRPr="00540454" w:rsidRDefault="00540454" w:rsidP="00540454">
      <w:pPr>
        <w:pStyle w:val="Heading1"/>
        <w:rPr>
          <w:b/>
          <w:bCs/>
          <w:u w:val="single"/>
        </w:rPr>
      </w:pPr>
      <w:bookmarkStart w:id="3" w:name="_Toc99096434"/>
      <w:r w:rsidRPr="00540454">
        <w:rPr>
          <w:b/>
          <w:bCs/>
          <w:u w:val="single"/>
        </w:rPr>
        <w:lastRenderedPageBreak/>
        <w:t>PAGE 4: PROPOSED LEARNING OBJECTIVE</w:t>
      </w:r>
      <w:r>
        <w:rPr>
          <w:b/>
          <w:bCs/>
          <w:u w:val="single"/>
        </w:rPr>
        <w:t>S</w:t>
      </w:r>
      <w:r w:rsidRPr="00540454">
        <w:rPr>
          <w:b/>
          <w:bCs/>
          <w:u w:val="single"/>
        </w:rPr>
        <w:t xml:space="preserve"> RELATED TO: SKILLS/KNOWLEDGE/AREAS OF EXPERTISE…</w:t>
      </w:r>
      <w:bookmarkEnd w:id="3"/>
    </w:p>
    <w:p w14:paraId="5E3BA5C6" w14:textId="31538036" w:rsidR="00540454" w:rsidRDefault="00540454"/>
    <w:p w14:paraId="121AA2DF" w14:textId="22E7012E" w:rsidR="00540454" w:rsidRPr="00540454" w:rsidRDefault="00540454" w:rsidP="00540454">
      <w:r>
        <w:rPr>
          <w:noProof/>
        </w:rPr>
        <w:drawing>
          <wp:inline distT="0" distB="0" distL="0" distR="0" wp14:anchorId="283701EA" wp14:editId="604D4D3F">
            <wp:extent cx="5486400" cy="6821658"/>
            <wp:effectExtent l="0" t="0" r="0" b="0"/>
            <wp:docPr id="2" name="Picture 2" descr="The following areas are filled with sample student information: &#10;a) Skills/knowledge/expertise&#10;b) How you intend to learn/develop/enhance each area&#10;c) What support/resources will be need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he following areas are filled with sample student information: &#10;a) Skills/knowledge/expertise&#10;b) How you intend to learn/develop/enhance each area&#10;c) What support/resources will be need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68216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CEB57" w14:textId="77777777" w:rsidR="00540454" w:rsidRDefault="00540454" w:rsidP="00540454"/>
    <w:p w14:paraId="0FF515E6" w14:textId="13251615" w:rsidR="00540454" w:rsidRPr="00540454" w:rsidRDefault="00540454" w:rsidP="00540454">
      <w:pPr>
        <w:pStyle w:val="Heading1"/>
        <w:rPr>
          <w:b/>
          <w:bCs/>
          <w:u w:val="single"/>
        </w:rPr>
      </w:pPr>
      <w:bookmarkStart w:id="4" w:name="_Toc99096435"/>
      <w:r w:rsidRPr="00540454">
        <w:rPr>
          <w:b/>
          <w:bCs/>
          <w:u w:val="single"/>
        </w:rPr>
        <w:lastRenderedPageBreak/>
        <w:t>PAGE 5: STUDENT AGREEMENT</w:t>
      </w:r>
      <w:bookmarkEnd w:id="4"/>
    </w:p>
    <w:p w14:paraId="1C278EDC" w14:textId="34A04B10" w:rsidR="00540454" w:rsidRDefault="00540454"/>
    <w:p w14:paraId="63FAB305" w14:textId="3D0CF1F4" w:rsidR="00540454" w:rsidRDefault="00540454">
      <w:r>
        <w:rPr>
          <w:noProof/>
        </w:rPr>
        <w:drawing>
          <wp:inline distT="0" distB="0" distL="0" distR="0" wp14:anchorId="48ED4F5A" wp14:editId="732AF907">
            <wp:extent cx="5486400" cy="6868551"/>
            <wp:effectExtent l="0" t="0" r="0" b="2540"/>
            <wp:docPr id="1" name="Picture 1" descr="Sample student initials were used to fill the required fields for agreement to the statements listed under the heading, Student Conifitions, Conduct, &amp; Termina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ample student initials were used to fill the required fields for agreement to the statements listed under the heading, Student Conifitions, Conduct, &amp; Termination.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6868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2A293" w14:textId="226698AB" w:rsidR="00540454" w:rsidRDefault="00540454"/>
    <w:p w14:paraId="637A197D" w14:textId="77777777" w:rsidR="00540454" w:rsidRDefault="00540454"/>
    <w:sectPr w:rsidR="00540454" w:rsidSect="00B029AF">
      <w:headerReference w:type="default" r:id="rId11"/>
      <w:footerReference w:type="default" r:id="rId12"/>
      <w:pgSz w:w="12240" w:h="15840"/>
      <w:pgMar w:top="1440" w:right="1440" w:bottom="1440" w:left="144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59C507" w14:textId="77777777" w:rsidR="004749E9" w:rsidRDefault="004749E9" w:rsidP="00540454">
      <w:r>
        <w:separator/>
      </w:r>
    </w:p>
  </w:endnote>
  <w:endnote w:type="continuationSeparator" w:id="0">
    <w:p w14:paraId="686FDC58" w14:textId="77777777" w:rsidR="004749E9" w:rsidRDefault="004749E9" w:rsidP="005404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6A91C1" w14:textId="324AA856" w:rsidR="00540454" w:rsidRDefault="00540454">
    <w:pPr>
      <w:pStyle w:val="Footer"/>
      <w:jc w:val="center"/>
      <w:rPr>
        <w:color w:val="4472C4" w:themeColor="accent1"/>
      </w:rPr>
    </w:pPr>
    <w:r>
      <w:rPr>
        <w:color w:val="4472C4" w:themeColor="accent1"/>
      </w:rPr>
      <w:t xml:space="preserve">Page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 xml:space="preserve"> PAGE  \* Arabic  \* MERGEFORMAT </w:instrText>
    </w:r>
    <w:r>
      <w:rPr>
        <w:color w:val="4472C4" w:themeColor="accent1"/>
      </w:rPr>
      <w:fldChar w:fldCharType="separate"/>
    </w:r>
    <w:r w:rsidR="00B029AF">
      <w:rPr>
        <w:noProof/>
        <w:color w:val="4472C4" w:themeColor="accent1"/>
      </w:rPr>
      <w:t>5</w:t>
    </w:r>
    <w:r>
      <w:rPr>
        <w:color w:val="4472C4" w:themeColor="accent1"/>
      </w:rPr>
      <w:fldChar w:fldCharType="end"/>
    </w:r>
    <w:r>
      <w:rPr>
        <w:color w:val="4472C4" w:themeColor="accent1"/>
      </w:rPr>
      <w:t xml:space="preserve"> of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 xml:space="preserve"> NUMPAGES  \* Arabic  \* MERGEFORMAT </w:instrText>
    </w:r>
    <w:r>
      <w:rPr>
        <w:color w:val="4472C4" w:themeColor="accent1"/>
      </w:rPr>
      <w:fldChar w:fldCharType="separate"/>
    </w:r>
    <w:r w:rsidR="00B029AF">
      <w:rPr>
        <w:noProof/>
        <w:color w:val="4472C4" w:themeColor="accent1"/>
      </w:rPr>
      <w:t>5</w:t>
    </w:r>
    <w:r>
      <w:rPr>
        <w:color w:val="4472C4" w:themeColor="accent1"/>
      </w:rPr>
      <w:fldChar w:fldCharType="end"/>
    </w:r>
  </w:p>
  <w:p w14:paraId="7DCA558F" w14:textId="77777777" w:rsidR="00540454" w:rsidRDefault="005404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57CFEE" w14:textId="77777777" w:rsidR="004749E9" w:rsidRDefault="004749E9" w:rsidP="00540454">
      <w:r>
        <w:separator/>
      </w:r>
    </w:p>
  </w:footnote>
  <w:footnote w:type="continuationSeparator" w:id="0">
    <w:p w14:paraId="1D238D05" w14:textId="77777777" w:rsidR="004749E9" w:rsidRDefault="004749E9" w:rsidP="005404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48F626" w14:textId="2D42CC60" w:rsidR="00540454" w:rsidRDefault="00B029AF" w:rsidP="00B029AF">
    <w:pPr>
      <w:pStyle w:val="Header"/>
    </w:pPr>
    <w:r>
      <w:rPr>
        <w:noProof/>
      </w:rPr>
      <w:drawing>
        <wp:inline distT="0" distB="0" distL="0" distR="0" wp14:anchorId="784A0397" wp14:editId="70D44631">
          <wp:extent cx="2982036" cy="745509"/>
          <wp:effectExtent l="0" t="0" r="8890" b="0"/>
          <wp:docPr id="5" name="Picture 5" descr="UIS office of engaged learning logo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OEL_logomark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08841" cy="7522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 w:rsidR="00540454">
      <w:t>2022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MzY3MDU1szQyNTFR0lEKTi0uzszPAykwrAUApVGBPiwAAAA="/>
  </w:docVars>
  <w:rsids>
    <w:rsidRoot w:val="00E87225"/>
    <w:rsid w:val="004749E9"/>
    <w:rsid w:val="00540454"/>
    <w:rsid w:val="00B029AF"/>
    <w:rsid w:val="00C02F7B"/>
    <w:rsid w:val="00C41292"/>
    <w:rsid w:val="00DD0DA4"/>
    <w:rsid w:val="00E87225"/>
    <w:rsid w:val="00EC2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8517C1"/>
  <w14:defaultImageDpi w14:val="32767"/>
  <w15:chartTrackingRefBased/>
  <w15:docId w15:val="{776BCBA8-7A60-E448-A59E-9B26F6F9A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4045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4045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404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54045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40454"/>
    <w:pPr>
      <w:spacing w:before="480" w:line="276" w:lineRule="auto"/>
      <w:outlineLvl w:val="9"/>
    </w:pPr>
    <w:rPr>
      <w:b/>
      <w:bCs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540454"/>
    <w:pPr>
      <w:spacing w:before="360" w:after="360"/>
    </w:pPr>
    <w:rPr>
      <w:rFonts w:cstheme="minorHAnsi"/>
      <w:b/>
      <w:bCs/>
      <w:caps/>
      <w:sz w:val="22"/>
      <w:szCs w:val="22"/>
      <w:u w:val="single"/>
    </w:rPr>
  </w:style>
  <w:style w:type="character" w:styleId="Hyperlink">
    <w:name w:val="Hyperlink"/>
    <w:basedOn w:val="DefaultParagraphFont"/>
    <w:uiPriority w:val="99"/>
    <w:unhideWhenUsed/>
    <w:rsid w:val="00540454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540454"/>
    <w:rPr>
      <w:rFonts w:cstheme="minorHAnsi"/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540454"/>
    <w:rPr>
      <w:rFonts w:cstheme="minorHAnsi"/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40454"/>
    <w:rPr>
      <w:rFonts w:cstheme="minorHAnsi"/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40454"/>
    <w:rPr>
      <w:rFonts w:cstheme="minorHAnsi"/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40454"/>
    <w:rPr>
      <w:rFonts w:cstheme="minorHAnsi"/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40454"/>
    <w:rPr>
      <w:rFonts w:cstheme="minorHAns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40454"/>
    <w:rPr>
      <w:rFonts w:cstheme="minorHAnsi"/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40454"/>
    <w:rPr>
      <w:rFonts w:cstheme="minorHAns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54045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40454"/>
  </w:style>
  <w:style w:type="paragraph" w:styleId="Footer">
    <w:name w:val="footer"/>
    <w:basedOn w:val="Normal"/>
    <w:link w:val="FooterChar"/>
    <w:uiPriority w:val="99"/>
    <w:unhideWhenUsed/>
    <w:rsid w:val="0054045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40454"/>
  </w:style>
  <w:style w:type="paragraph" w:styleId="Subtitle">
    <w:name w:val="Subtitle"/>
    <w:basedOn w:val="Normal"/>
    <w:next w:val="Normal"/>
    <w:link w:val="SubtitleChar"/>
    <w:uiPriority w:val="11"/>
    <w:qFormat/>
    <w:rsid w:val="00540454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40454"/>
    <w:rPr>
      <w:rFonts w:eastAsiaTheme="minorEastAsia"/>
      <w:color w:val="5A5A5A" w:themeColor="text1" w:themeTint="A5"/>
      <w:spacing w:val="15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BE066BB-BFA1-410E-A82F-77C7A6DBF4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132</Words>
  <Characters>756</Characters>
  <Application>Microsoft Office Word</Application>
  <DocSecurity>0</DocSecurity>
  <Lines>6</Lines>
  <Paragraphs>1</Paragraphs>
  <ScaleCrop>false</ScaleCrop>
  <Company/>
  <LinksUpToDate>false</LinksUpToDate>
  <CharactersWithSpaces>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tsch, Celena</dc:creator>
  <cp:keywords/>
  <dc:description/>
  <cp:lastModifiedBy>Luteify, Badria M</cp:lastModifiedBy>
  <cp:revision>3</cp:revision>
  <dcterms:created xsi:type="dcterms:W3CDTF">2022-03-25T15:39:00Z</dcterms:created>
  <dcterms:modified xsi:type="dcterms:W3CDTF">2022-04-05T20:24:00Z</dcterms:modified>
</cp:coreProperties>
</file>